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7015"/>
      </w:tblGrid>
      <w:tr w:rsidR="00A852C8" w14:paraId="6E172790" w14:textId="77777777" w:rsidTr="00A852C8">
        <w:trPr>
          <w:trHeight w:val="1931"/>
        </w:trPr>
        <w:tc>
          <w:tcPr>
            <w:tcW w:w="3775" w:type="dxa"/>
            <w:vAlign w:val="center"/>
          </w:tcPr>
          <w:p w14:paraId="5A57F44A" w14:textId="2DC2E779" w:rsidR="00A852C8" w:rsidRDefault="00A852C8" w:rsidP="00A852C8">
            <w:pPr>
              <w:jc w:val="center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2936CF32" wp14:editId="36B77A85">
                  <wp:extent cx="1870451" cy="910113"/>
                  <wp:effectExtent l="0" t="0" r="0" b="4445"/>
                  <wp:docPr id="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AC00FDF-2A5B-4D04-A705-3CE1AAA3EA5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0AC00FDF-2A5B-4D04-A705-3CE1AAA3EA5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0451" cy="9101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15" w:type="dxa"/>
            <w:vAlign w:val="center"/>
          </w:tcPr>
          <w:p w14:paraId="7B43AB7F" w14:textId="1DDDB197" w:rsidR="00A852C8" w:rsidRDefault="00A852C8">
            <w:r w:rsidRPr="00A852C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CF2A4ED" wp14:editId="63AE0557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6350</wp:posOffset>
                      </wp:positionV>
                      <wp:extent cx="4143374" cy="649088"/>
                      <wp:effectExtent l="0" t="0" r="0" b="0"/>
                      <wp:wrapNone/>
                      <wp:docPr id="3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B40D994-3C9D-4185-B799-C9EBD6D5949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3374" cy="64908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5974EC9" w14:textId="77777777" w:rsidR="00A852C8" w:rsidRPr="00B24C34" w:rsidRDefault="00A852C8" w:rsidP="00A852C8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  <w:r w:rsidRPr="00B24C34">
                                    <w:rPr>
                                      <w:rFonts w:ascii="Castellar" w:hAnsi="Castellar" w:cstheme="minorBidi"/>
                                      <w:b/>
                                      <w:bCs/>
                                      <w:color w:val="FF6D6D"/>
                                      <w:sz w:val="72"/>
                                      <w:szCs w:val="72"/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Password</w:t>
                                  </w:r>
                                  <w:r w:rsidRPr="00B24C34">
                                    <w:rPr>
                                      <w:rFonts w:ascii="Castellar" w:hAnsi="Castellar" w:cstheme="minorBidi"/>
                                      <w:b/>
                                      <w:bCs/>
                                      <w:color w:val="FF6D6D"/>
                                      <w:position w:val="1"/>
                                      <w:sz w:val="72"/>
                                      <w:szCs w:val="72"/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 xml:space="preserve"> Key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CF2A4ED" id="Rectangle 2" o:spid="_x0000_s1026" style="position:absolute;margin-left:.1pt;margin-top:.5pt;width:326.25pt;height:51.1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" filled="f" stroked="f">
                      <v:textbox style="mso-fit-shape-to-text:t">
                        <w:txbxContent>
                          <w:p w14:paraId="05974EC9" w14:textId="77777777" w:rsidR="00A852C8" w:rsidRPr="00B24C34" w:rsidRDefault="00A852C8" w:rsidP="00A852C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B24C34">
                              <w:rPr>
                                <w:rFonts w:ascii="Castellar" w:hAnsi="Castellar" w:cstheme="minorBidi"/>
                                <w:b/>
                                <w:bCs/>
                                <w:color w:val="FF6D6D"/>
                                <w:sz w:val="72"/>
                                <w:szCs w:val="7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Password</w:t>
                            </w:r>
                            <w:r w:rsidRPr="00B24C34">
                              <w:rPr>
                                <w:rFonts w:ascii="Castellar" w:hAnsi="Castellar" w:cstheme="minorBidi"/>
                                <w:b/>
                                <w:bCs/>
                                <w:color w:val="FF6D6D"/>
                                <w:position w:val="1"/>
                                <w:sz w:val="72"/>
                                <w:szCs w:val="7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 Ke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W w:w="10777" w:type="dxa"/>
        <w:tblLook w:val="04A0" w:firstRow="1" w:lastRow="0" w:firstColumn="1" w:lastColumn="0" w:noHBand="0" w:noVBand="1"/>
      </w:tblPr>
      <w:tblGrid>
        <w:gridCol w:w="1380"/>
        <w:gridCol w:w="3817"/>
        <w:gridCol w:w="450"/>
        <w:gridCol w:w="1530"/>
        <w:gridCol w:w="3600"/>
      </w:tblGrid>
      <w:tr w:rsidR="00A852C8" w:rsidRPr="00A852C8" w14:paraId="190F7FC8" w14:textId="77777777" w:rsidTr="003A2223">
        <w:trPr>
          <w:trHeight w:val="72"/>
        </w:trPr>
        <w:tc>
          <w:tcPr>
            <w:tcW w:w="138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5E4E7FFD" w14:textId="18E581F2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490E8DA" w14:textId="7A7941FD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A1CD" w14:textId="77777777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5EE90E90" w14:textId="7D7A40ED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2DE08307" w14:textId="37B6DE48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  <w:tr w:rsidR="00A852C8" w:rsidRPr="00A852C8" w14:paraId="58CC6A60" w14:textId="77777777" w:rsidTr="003A2223">
        <w:trPr>
          <w:trHeight w:val="390"/>
        </w:trPr>
        <w:tc>
          <w:tcPr>
            <w:tcW w:w="138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5D10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Website:</w:t>
            </w:r>
          </w:p>
        </w:tc>
        <w:tc>
          <w:tcPr>
            <w:tcW w:w="3817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05B9019D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 xml:space="preserve">www.yahoo.com/mail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97F6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58D7D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Last Changed:</w:t>
            </w:r>
          </w:p>
        </w:tc>
        <w:tc>
          <w:tcPr>
            <w:tcW w:w="3600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2941B513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852C8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A852C8" w:rsidRPr="00A852C8" w14:paraId="666EA23C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C1DD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Username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382EFEB9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 xml:space="preserve">johnsmith@yahoo.com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C4F6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715B1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Subscription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46D7F8BF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Not Applicable</w:t>
            </w:r>
          </w:p>
        </w:tc>
      </w:tr>
      <w:tr w:rsidR="00A852C8" w:rsidRPr="00A852C8" w14:paraId="5126B9F8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B263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Password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28924A98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 xml:space="preserve">jelly22fih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47FC4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62DD0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Security QA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06785377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What is your favorite color?</w:t>
            </w:r>
          </w:p>
        </w:tc>
      </w:tr>
      <w:tr w:rsidR="003A2223" w:rsidRPr="00A852C8" w14:paraId="6A811614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52B5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Email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41A6CE02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 xml:space="preserve">johnsmith@yahoo.com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9FDEA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ED605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Notes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7F559C2" w14:textId="3638A22A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28D42009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  <w:hideMark/>
          </w:tcPr>
          <w:p w14:paraId="7538FCB7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Account No.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2643F790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john_smith_05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D0530" w14:textId="77777777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0F3CCCEB" w14:textId="5DC05E6F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2A8E1BFA" w14:textId="35B1F475" w:rsidR="00A852C8" w:rsidRPr="00A852C8" w:rsidRDefault="00A852C8" w:rsidP="00A85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52C8" w:rsidRPr="00A852C8" w14:paraId="7FE2BD7C" w14:textId="77777777" w:rsidTr="003A2223">
        <w:trPr>
          <w:trHeight w:val="72"/>
        </w:trPr>
        <w:tc>
          <w:tcPr>
            <w:tcW w:w="138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5C108021" w14:textId="77777777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0105BB7" w14:textId="77777777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B3A46" w14:textId="77777777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74174B25" w14:textId="77777777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3CAACF62" w14:textId="77777777" w:rsidR="00A852C8" w:rsidRPr="00A852C8" w:rsidRDefault="00A852C8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</w:tbl>
    <w:p w14:paraId="0969DF64" w14:textId="77777777" w:rsidR="003A2223" w:rsidRPr="003A2223" w:rsidRDefault="003A2223" w:rsidP="003A2223">
      <w:pPr>
        <w:spacing w:after="0"/>
        <w:rPr>
          <w:sz w:val="10"/>
          <w:szCs w:val="10"/>
        </w:rPr>
      </w:pPr>
    </w:p>
    <w:tbl>
      <w:tblPr>
        <w:tblW w:w="10777" w:type="dxa"/>
        <w:tblLook w:val="04A0" w:firstRow="1" w:lastRow="0" w:firstColumn="1" w:lastColumn="0" w:noHBand="0" w:noVBand="1"/>
      </w:tblPr>
      <w:tblGrid>
        <w:gridCol w:w="1380"/>
        <w:gridCol w:w="3817"/>
        <w:gridCol w:w="450"/>
        <w:gridCol w:w="1530"/>
        <w:gridCol w:w="3600"/>
      </w:tblGrid>
      <w:tr w:rsidR="003A2223" w:rsidRPr="00A852C8" w14:paraId="3A6BB1B2" w14:textId="77777777" w:rsidTr="003A2223">
        <w:trPr>
          <w:trHeight w:val="72"/>
        </w:trPr>
        <w:tc>
          <w:tcPr>
            <w:tcW w:w="138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6CF263E2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29EEBFF3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6A80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7CA87A0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65DE01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  <w:tr w:rsidR="003A2223" w:rsidRPr="00A852C8" w14:paraId="4B04142F" w14:textId="77777777" w:rsidTr="00CF7A85">
        <w:trPr>
          <w:trHeight w:val="390"/>
        </w:trPr>
        <w:tc>
          <w:tcPr>
            <w:tcW w:w="138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C87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Website:</w:t>
            </w:r>
          </w:p>
        </w:tc>
        <w:tc>
          <w:tcPr>
            <w:tcW w:w="3817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43F4408C" w14:textId="21457785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www.gmail.com/mail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0C3C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B1750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Last Changed:</w:t>
            </w:r>
          </w:p>
        </w:tc>
        <w:tc>
          <w:tcPr>
            <w:tcW w:w="3600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06AA36C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852C8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3A2223" w:rsidRPr="00A852C8" w14:paraId="7013C6A2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72923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Username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3A420A4B" w14:textId="0F34FB4E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1AC5A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A8A5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Subscription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4A8BCBBC" w14:textId="7B5C56C6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Not Applicable</w:t>
            </w:r>
          </w:p>
        </w:tc>
      </w:tr>
      <w:tr w:rsidR="003A2223" w:rsidRPr="00A852C8" w14:paraId="27FD6A7E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81EC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Password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4F827251" w14:textId="0737D8E4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1Ki77y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711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FC6E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Security QA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33CF04F1" w14:textId="06E8E274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Not Applicable</w:t>
            </w:r>
          </w:p>
        </w:tc>
      </w:tr>
      <w:tr w:rsidR="003A2223" w:rsidRPr="00A852C8" w14:paraId="30CEC34F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B2E8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Email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3C65BBB4" w14:textId="00456EA2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johnsmith@yahoo.com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EB21F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41EE8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Notes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B02ADB4" w14:textId="4A70DCDC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Password changed on mm/dd/</w:t>
            </w:r>
            <w:proofErr w:type="spellStart"/>
            <w:r w:rsidRPr="003A222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3A2223" w:rsidRPr="00A852C8" w14:paraId="37F63C7D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  <w:hideMark/>
          </w:tcPr>
          <w:p w14:paraId="07277D5A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Account No.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11009C65" w14:textId="65B28182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JS00420311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9918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4A0A15B8" w14:textId="1562D3DC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FF0122D" w14:textId="1A10E661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7A6BFB5D" w14:textId="77777777" w:rsidTr="003A2223">
        <w:trPr>
          <w:trHeight w:val="72"/>
        </w:trPr>
        <w:tc>
          <w:tcPr>
            <w:tcW w:w="138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7C7B4FD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21B3C3E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31A5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532D328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7F91A20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</w:tbl>
    <w:p w14:paraId="2C9F33C7" w14:textId="72921828" w:rsidR="00A852C8" w:rsidRPr="003A2223" w:rsidRDefault="00A852C8" w:rsidP="00A852C8">
      <w:pPr>
        <w:spacing w:after="0"/>
        <w:rPr>
          <w:sz w:val="10"/>
          <w:szCs w:val="10"/>
        </w:rPr>
      </w:pPr>
    </w:p>
    <w:tbl>
      <w:tblPr>
        <w:tblW w:w="10777" w:type="dxa"/>
        <w:tblLook w:val="04A0" w:firstRow="1" w:lastRow="0" w:firstColumn="1" w:lastColumn="0" w:noHBand="0" w:noVBand="1"/>
      </w:tblPr>
      <w:tblGrid>
        <w:gridCol w:w="1380"/>
        <w:gridCol w:w="3817"/>
        <w:gridCol w:w="450"/>
        <w:gridCol w:w="1530"/>
        <w:gridCol w:w="3600"/>
      </w:tblGrid>
      <w:tr w:rsidR="003A2223" w:rsidRPr="00A852C8" w14:paraId="5B54623A" w14:textId="77777777" w:rsidTr="003A2223">
        <w:trPr>
          <w:trHeight w:val="72"/>
        </w:trPr>
        <w:tc>
          <w:tcPr>
            <w:tcW w:w="138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00A21496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4FC5D36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0CC9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0E059859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7B2397F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  <w:tr w:rsidR="003A2223" w:rsidRPr="00A852C8" w14:paraId="009279ED" w14:textId="77777777" w:rsidTr="00CF7A85">
        <w:trPr>
          <w:trHeight w:val="390"/>
        </w:trPr>
        <w:tc>
          <w:tcPr>
            <w:tcW w:w="138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2189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Website:</w:t>
            </w:r>
          </w:p>
        </w:tc>
        <w:tc>
          <w:tcPr>
            <w:tcW w:w="3817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43987623" w14:textId="618E93D0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www.drive.google.com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8EFBC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1E30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Last Changed:</w:t>
            </w:r>
          </w:p>
        </w:tc>
        <w:tc>
          <w:tcPr>
            <w:tcW w:w="3600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083F5452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852C8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3A2223" w:rsidRPr="00A852C8" w14:paraId="3986AC06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2C0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Username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0112B5FC" w14:textId="3B391E92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jsmilth04312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C398F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8FD3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Subscription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04367DD9" w14:textId="475C6F44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Started on mm/dd/</w:t>
            </w:r>
            <w:proofErr w:type="spellStart"/>
            <w:r w:rsidRPr="003A222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3A2223" w:rsidRPr="00A852C8" w14:paraId="2FAB4F0D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32E0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Password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63E6AD44" w14:textId="708C623B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</w:rPr>
              <w:t>y</w:t>
            </w:r>
            <w:r w:rsidRPr="003A2223">
              <w:rPr>
                <w:rFonts w:ascii="Calibri" w:eastAsia="Times New Roman" w:hAnsi="Calibri" w:cs="Calibri"/>
                <w:color w:val="000000"/>
              </w:rPr>
              <w:t>knjs</w:t>
            </w:r>
            <w:proofErr w:type="spellEnd"/>
            <w:r w:rsidRPr="003A2223">
              <w:rPr>
                <w:rFonts w:ascii="Calibri" w:eastAsia="Times New Roman" w:hAnsi="Calibri" w:cs="Calibri"/>
                <w:color w:val="000000"/>
              </w:rPr>
              <w:t>:!</w:t>
            </w:r>
            <w:proofErr w:type="gramEnd"/>
            <w:r w:rsidRPr="003A2223">
              <w:rPr>
                <w:rFonts w:ascii="Calibri" w:eastAsia="Times New Roman" w:hAnsi="Calibri" w:cs="Calibri"/>
                <w:color w:val="000000"/>
              </w:rPr>
              <w:t>77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E72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16F6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Security QA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2146AEC4" w14:textId="7FF02902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What is your mother's maiden name?</w:t>
            </w:r>
          </w:p>
        </w:tc>
      </w:tr>
      <w:tr w:rsidR="003A2223" w:rsidRPr="00A852C8" w14:paraId="352AB842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61E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Email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752C3C32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 xml:space="preserve">johnsmith@yahoo.com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383C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2931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Notes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6891D02" w14:textId="04A36C43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Subscription valid until mm/dd/yyyy</w:t>
            </w:r>
          </w:p>
        </w:tc>
      </w:tr>
      <w:tr w:rsidR="003A2223" w:rsidRPr="00A852C8" w14:paraId="13600F53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  <w:hideMark/>
          </w:tcPr>
          <w:p w14:paraId="42EB9059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Account No.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  <w:hideMark/>
          </w:tcPr>
          <w:p w14:paraId="620D6E09" w14:textId="0A93B0D0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2223">
              <w:rPr>
                <w:rFonts w:ascii="Calibri" w:eastAsia="Times New Roman" w:hAnsi="Calibri" w:cs="Calibri"/>
                <w:color w:val="000000"/>
              </w:rPr>
              <w:t>Not Applicable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348F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085291E2" w14:textId="6F26483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2B34B63" w14:textId="0B665061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646C7D65" w14:textId="77777777" w:rsidTr="003A2223">
        <w:trPr>
          <w:trHeight w:val="72"/>
        </w:trPr>
        <w:tc>
          <w:tcPr>
            <w:tcW w:w="138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6738AE61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486A72B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7CDA0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58284505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1BECBF1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</w:tbl>
    <w:p w14:paraId="69B59F94" w14:textId="31137EEF" w:rsidR="00A852C8" w:rsidRPr="003A2223" w:rsidRDefault="00A852C8" w:rsidP="00A852C8">
      <w:pPr>
        <w:spacing w:after="0"/>
        <w:rPr>
          <w:sz w:val="10"/>
          <w:szCs w:val="10"/>
        </w:rPr>
      </w:pPr>
    </w:p>
    <w:tbl>
      <w:tblPr>
        <w:tblW w:w="10777" w:type="dxa"/>
        <w:tblLook w:val="04A0" w:firstRow="1" w:lastRow="0" w:firstColumn="1" w:lastColumn="0" w:noHBand="0" w:noVBand="1"/>
      </w:tblPr>
      <w:tblGrid>
        <w:gridCol w:w="1380"/>
        <w:gridCol w:w="3817"/>
        <w:gridCol w:w="450"/>
        <w:gridCol w:w="1530"/>
        <w:gridCol w:w="3600"/>
      </w:tblGrid>
      <w:tr w:rsidR="003A2223" w:rsidRPr="00A852C8" w14:paraId="26FB7DF3" w14:textId="77777777" w:rsidTr="003A2223">
        <w:trPr>
          <w:trHeight w:val="72"/>
        </w:trPr>
        <w:tc>
          <w:tcPr>
            <w:tcW w:w="138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1E7DF62F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15A275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40C45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6277A0D6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22620F8E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  <w:tr w:rsidR="003A2223" w:rsidRPr="00A852C8" w14:paraId="1F4CE88E" w14:textId="77777777" w:rsidTr="003A2223">
        <w:trPr>
          <w:trHeight w:val="390"/>
        </w:trPr>
        <w:tc>
          <w:tcPr>
            <w:tcW w:w="138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B9212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Website:</w:t>
            </w:r>
          </w:p>
        </w:tc>
        <w:tc>
          <w:tcPr>
            <w:tcW w:w="3817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51BF7842" w14:textId="76A1065F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4CE6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3F3FC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Last Changed:</w:t>
            </w:r>
          </w:p>
        </w:tc>
        <w:tc>
          <w:tcPr>
            <w:tcW w:w="3600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C8401FB" w14:textId="7AD5C8D4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089BD3D3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587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Username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789A97E" w14:textId="1A7E6B2B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8512A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A4FB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Subscription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95BFA3D" w14:textId="76866725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312CA020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FB13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Password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48C1F54C" w14:textId="7EE1FF73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45F1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0685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Security QA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EBAD93D" w14:textId="1D2FF9A5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7DE34421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B07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Email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A0A5C1C" w14:textId="3F11CCC6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CA0EB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563A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Notes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3196B67A" w14:textId="58921244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7AEC0F95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  <w:hideMark/>
          </w:tcPr>
          <w:p w14:paraId="12B98FB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Account No.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3CB1E58" w14:textId="28E99449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7FF0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14DF2FC5" w14:textId="30B0EABE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513860F2" w14:textId="76D3A6BF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799B44DA" w14:textId="77777777" w:rsidTr="003A2223">
        <w:trPr>
          <w:trHeight w:val="72"/>
        </w:trPr>
        <w:tc>
          <w:tcPr>
            <w:tcW w:w="138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4D1EC801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30EBB863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D88A0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483F5A16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416FD06A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</w:tbl>
    <w:p w14:paraId="53F9583C" w14:textId="54AD50EF" w:rsidR="003A2223" w:rsidRPr="003A2223" w:rsidRDefault="003A2223" w:rsidP="00A852C8">
      <w:pPr>
        <w:spacing w:after="0"/>
        <w:rPr>
          <w:sz w:val="10"/>
          <w:szCs w:val="10"/>
        </w:rPr>
      </w:pPr>
    </w:p>
    <w:tbl>
      <w:tblPr>
        <w:tblW w:w="10777" w:type="dxa"/>
        <w:tblLook w:val="04A0" w:firstRow="1" w:lastRow="0" w:firstColumn="1" w:lastColumn="0" w:noHBand="0" w:noVBand="1"/>
      </w:tblPr>
      <w:tblGrid>
        <w:gridCol w:w="1380"/>
        <w:gridCol w:w="3817"/>
        <w:gridCol w:w="450"/>
        <w:gridCol w:w="1530"/>
        <w:gridCol w:w="3600"/>
      </w:tblGrid>
      <w:tr w:rsidR="003A2223" w:rsidRPr="00A852C8" w14:paraId="49AA2A53" w14:textId="77777777" w:rsidTr="003A2223">
        <w:trPr>
          <w:trHeight w:val="72"/>
        </w:trPr>
        <w:tc>
          <w:tcPr>
            <w:tcW w:w="138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341DEE8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B53FD30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52654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top w:val="double" w:sz="6" w:space="0" w:color="E9841F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0C3C432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uble" w:sz="6" w:space="0" w:color="E9841F"/>
              <w:left w:val="nil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EE8F273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  <w:tr w:rsidR="003A2223" w:rsidRPr="00A852C8" w14:paraId="06D3395F" w14:textId="77777777" w:rsidTr="003A2223">
        <w:trPr>
          <w:trHeight w:val="390"/>
        </w:trPr>
        <w:tc>
          <w:tcPr>
            <w:tcW w:w="138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986F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Website:</w:t>
            </w:r>
          </w:p>
        </w:tc>
        <w:tc>
          <w:tcPr>
            <w:tcW w:w="3817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3B28B7B" w14:textId="23EA6B85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A72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6939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Last Changed:</w:t>
            </w:r>
          </w:p>
        </w:tc>
        <w:tc>
          <w:tcPr>
            <w:tcW w:w="3600" w:type="dxa"/>
            <w:tcBorders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7D2B7277" w14:textId="5488E484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0C211CC3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C988C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Username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4585250D" w14:textId="732B8D3A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36AC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D1AE2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Subscription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2F1D24FF" w14:textId="22B370ED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7559C878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91B4F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Password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E79A7EE" w14:textId="68D5E7F3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BFD3F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4508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Security QA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6F283A84" w14:textId="58FFE6D3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3187CBFA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A0CD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Email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3261A008" w14:textId="7130351C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5184A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B05E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52C8">
              <w:rPr>
                <w:rFonts w:ascii="Calibri" w:eastAsia="Times New Roman" w:hAnsi="Calibri" w:cs="Calibri"/>
                <w:color w:val="000000"/>
              </w:rPr>
              <w:t>Notes:</w:t>
            </w: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3897C5B0" w14:textId="0E2A5085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75868826" w14:textId="77777777" w:rsidTr="003A2223">
        <w:trPr>
          <w:trHeight w:val="390"/>
        </w:trPr>
        <w:tc>
          <w:tcPr>
            <w:tcW w:w="138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  <w:hideMark/>
          </w:tcPr>
          <w:p w14:paraId="41A903E5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852C8">
              <w:rPr>
                <w:rFonts w:ascii="Calibri" w:eastAsia="Times New Roman" w:hAnsi="Calibri" w:cs="Calibri"/>
              </w:rPr>
              <w:t>Account No.:</w:t>
            </w: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0C074C60" w14:textId="61725939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9ACBC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01346212" w14:textId="5BA759BC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tted" w:sz="4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51A301BD" w14:textId="085FBB76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2223" w:rsidRPr="00A852C8" w14:paraId="0977C706" w14:textId="77777777" w:rsidTr="003A2223">
        <w:trPr>
          <w:trHeight w:val="72"/>
        </w:trPr>
        <w:tc>
          <w:tcPr>
            <w:tcW w:w="138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452212F7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817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473E5CA1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47098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530" w:type="dxa"/>
            <w:tcBorders>
              <w:left w:val="double" w:sz="6" w:space="0" w:color="E9841F"/>
              <w:bottom w:val="double" w:sz="6" w:space="0" w:color="E9841F"/>
              <w:right w:val="nil"/>
            </w:tcBorders>
            <w:shd w:val="clear" w:color="auto" w:fill="auto"/>
            <w:noWrap/>
            <w:vAlign w:val="center"/>
          </w:tcPr>
          <w:p w14:paraId="14104479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3600" w:type="dxa"/>
            <w:tcBorders>
              <w:top w:val="dotted" w:sz="4" w:space="0" w:color="E9841F"/>
              <w:left w:val="nil"/>
              <w:bottom w:val="double" w:sz="6" w:space="0" w:color="E9841F"/>
              <w:right w:val="double" w:sz="6" w:space="0" w:color="E9841F"/>
            </w:tcBorders>
            <w:shd w:val="clear" w:color="auto" w:fill="auto"/>
            <w:noWrap/>
            <w:vAlign w:val="center"/>
          </w:tcPr>
          <w:p w14:paraId="4F1F93D9" w14:textId="77777777" w:rsidR="003A2223" w:rsidRPr="00A852C8" w:rsidRDefault="003A2223" w:rsidP="00CF7A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</w:tr>
    </w:tbl>
    <w:p w14:paraId="0C7010EA" w14:textId="77777777" w:rsidR="003A2223" w:rsidRPr="003A2223" w:rsidRDefault="003A2223" w:rsidP="003A2223">
      <w:pPr>
        <w:spacing w:after="0"/>
        <w:rPr>
          <w:sz w:val="2"/>
          <w:szCs w:val="2"/>
        </w:rPr>
      </w:pPr>
    </w:p>
    <w:sectPr w:rsidR="003A2223" w:rsidRPr="003A2223" w:rsidSect="00A852C8">
      <w:headerReference w:type="default" r:id="rId7"/>
      <w:footerReference w:type="default" r:id="rId8"/>
      <w:pgSz w:w="12240" w:h="15840"/>
      <w:pgMar w:top="432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C6554" w14:textId="77777777" w:rsidR="005E4CBA" w:rsidRDefault="005E4CBA" w:rsidP="00025008">
      <w:pPr>
        <w:spacing w:after="0" w:line="240" w:lineRule="auto"/>
      </w:pPr>
      <w:r>
        <w:separator/>
      </w:r>
    </w:p>
  </w:endnote>
  <w:endnote w:type="continuationSeparator" w:id="0">
    <w:p w14:paraId="5BE87C05" w14:textId="77777777" w:rsidR="005E4CBA" w:rsidRDefault="005E4CB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2396A" w14:textId="77777777" w:rsidR="005E4CBA" w:rsidRDefault="005E4CBA" w:rsidP="00025008">
      <w:pPr>
        <w:spacing w:after="0" w:line="240" w:lineRule="auto"/>
      </w:pPr>
      <w:r>
        <w:separator/>
      </w:r>
    </w:p>
  </w:footnote>
  <w:footnote w:type="continuationSeparator" w:id="0">
    <w:p w14:paraId="6AFB4274" w14:textId="77777777" w:rsidR="005E4CBA" w:rsidRDefault="005E4CB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3FD180B0">
          <wp:simplePos x="0" y="0"/>
          <wp:positionH relativeFrom="column">
            <wp:posOffset>556091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370AB7"/>
    <w:rsid w:val="003A2223"/>
    <w:rsid w:val="004624FD"/>
    <w:rsid w:val="00462DDA"/>
    <w:rsid w:val="004B6A70"/>
    <w:rsid w:val="004D21B8"/>
    <w:rsid w:val="005E4CBA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724DF"/>
    <w:rsid w:val="00981384"/>
    <w:rsid w:val="00A66F94"/>
    <w:rsid w:val="00A83A36"/>
    <w:rsid w:val="00A852C8"/>
    <w:rsid w:val="00AD49A7"/>
    <w:rsid w:val="00AD728D"/>
    <w:rsid w:val="00B24FCF"/>
    <w:rsid w:val="00B40106"/>
    <w:rsid w:val="00B72328"/>
    <w:rsid w:val="00B93539"/>
    <w:rsid w:val="00BA6BB1"/>
    <w:rsid w:val="00C1590A"/>
    <w:rsid w:val="00C5354F"/>
    <w:rsid w:val="00C81159"/>
    <w:rsid w:val="00C84F0B"/>
    <w:rsid w:val="00CC29CF"/>
    <w:rsid w:val="00CE1356"/>
    <w:rsid w:val="00D06D1B"/>
    <w:rsid w:val="00D32BF9"/>
    <w:rsid w:val="00D853F8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2-28T03:53:00Z</dcterms:created>
  <dcterms:modified xsi:type="dcterms:W3CDTF">2020-03-06T13:21:00Z</dcterms:modified>
</cp:coreProperties>
</file>